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395555" w14:textId="77777777" w:rsidR="00F80F77" w:rsidRDefault="00F80F77" w:rsidP="00F80F77">
      <w:pPr>
        <w:pStyle w:val="ListParagraph"/>
        <w:numPr>
          <w:ilvl w:val="0"/>
          <w:numId w:val="1"/>
        </w:numPr>
        <w:autoSpaceDE/>
        <w:autoSpaceDN/>
        <w:spacing w:after="200" w:line="276" w:lineRule="auto"/>
        <w:contextualSpacing/>
      </w:pPr>
      <w:r>
        <w:t>Az alábbi kép nyolc lehetséges szürkeárnyalatos intenzitással rendelkezik. Rajzolja le a kép hisztogramját! Hajtson végre a képen hisztogram kiegyenlítést és adja meg a transzformált képet! (2+6 pont)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"/>
        <w:gridCol w:w="326"/>
        <w:gridCol w:w="326"/>
        <w:gridCol w:w="326"/>
        <w:gridCol w:w="326"/>
        <w:gridCol w:w="326"/>
        <w:gridCol w:w="326"/>
        <w:gridCol w:w="326"/>
      </w:tblGrid>
      <w:tr w:rsidR="00F80F77" w:rsidRPr="00F12810" w14:paraId="32945716" w14:textId="77777777" w:rsidTr="000E1A26">
        <w:tc>
          <w:tcPr>
            <w:tcW w:w="0" w:type="auto"/>
            <w:shd w:val="clear" w:color="auto" w:fill="auto"/>
            <w:vAlign w:val="center"/>
          </w:tcPr>
          <w:p w14:paraId="2A8B80B6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D58FFF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020739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DBEA86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C10833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644733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0C2B9F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F24029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</w:tr>
      <w:tr w:rsidR="00F80F77" w:rsidRPr="00F12810" w14:paraId="456EF032" w14:textId="77777777" w:rsidTr="000E1A26">
        <w:tc>
          <w:tcPr>
            <w:tcW w:w="0" w:type="auto"/>
            <w:shd w:val="clear" w:color="auto" w:fill="auto"/>
            <w:vAlign w:val="center"/>
          </w:tcPr>
          <w:p w14:paraId="7FDDB9EF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83308F2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EB2752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05054EC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D6BD4C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28E51A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E9DDC8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AEDF222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</w:tr>
      <w:tr w:rsidR="00F80F77" w:rsidRPr="00F12810" w14:paraId="4B36421D" w14:textId="77777777" w:rsidTr="000E1A26">
        <w:tc>
          <w:tcPr>
            <w:tcW w:w="0" w:type="auto"/>
            <w:shd w:val="clear" w:color="auto" w:fill="auto"/>
            <w:vAlign w:val="center"/>
          </w:tcPr>
          <w:p w14:paraId="4C019318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74CCE4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E54A7A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6709B5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8EC20FF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BAB1F9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4A8767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39747A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</w:tr>
      <w:tr w:rsidR="00F80F77" w:rsidRPr="00F12810" w14:paraId="4F818D2D" w14:textId="77777777" w:rsidTr="000E1A26">
        <w:tc>
          <w:tcPr>
            <w:tcW w:w="0" w:type="auto"/>
            <w:shd w:val="clear" w:color="auto" w:fill="auto"/>
            <w:vAlign w:val="center"/>
          </w:tcPr>
          <w:p w14:paraId="7B932B8C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FA91F8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BEB787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93871E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B351E8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59FA1C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DCF34B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6E4609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</w:tr>
      <w:tr w:rsidR="00F80F77" w:rsidRPr="00F12810" w14:paraId="32E428F7" w14:textId="77777777" w:rsidTr="000E1A26">
        <w:tc>
          <w:tcPr>
            <w:tcW w:w="0" w:type="auto"/>
            <w:shd w:val="clear" w:color="auto" w:fill="auto"/>
            <w:vAlign w:val="center"/>
          </w:tcPr>
          <w:p w14:paraId="3811E33F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47B0F2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65BEB36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5B5268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7526D1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5EDAE5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005B28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B5F0CF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7</w:t>
            </w:r>
          </w:p>
        </w:tc>
      </w:tr>
      <w:tr w:rsidR="00F80F77" w:rsidRPr="00F12810" w14:paraId="0B35F55C" w14:textId="77777777" w:rsidTr="000E1A26">
        <w:tc>
          <w:tcPr>
            <w:tcW w:w="0" w:type="auto"/>
            <w:shd w:val="clear" w:color="auto" w:fill="auto"/>
            <w:vAlign w:val="center"/>
          </w:tcPr>
          <w:p w14:paraId="7604578E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9FDBE6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C3BD07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379168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D210C9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5DAA5DF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1A0DFF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2978E2D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</w:tr>
      <w:tr w:rsidR="00F80F77" w:rsidRPr="00F12810" w14:paraId="3C8B3E24" w14:textId="77777777" w:rsidTr="000E1A26">
        <w:tc>
          <w:tcPr>
            <w:tcW w:w="0" w:type="auto"/>
            <w:shd w:val="clear" w:color="auto" w:fill="auto"/>
            <w:vAlign w:val="center"/>
          </w:tcPr>
          <w:p w14:paraId="30127994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CEF6AF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DA8232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C1A436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C5829D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307016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48FEE4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675741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</w:tr>
      <w:tr w:rsidR="00F80F77" w:rsidRPr="00F12810" w14:paraId="49CBB11B" w14:textId="77777777" w:rsidTr="000E1A26">
        <w:tc>
          <w:tcPr>
            <w:tcW w:w="0" w:type="auto"/>
            <w:shd w:val="clear" w:color="auto" w:fill="auto"/>
            <w:vAlign w:val="center"/>
          </w:tcPr>
          <w:p w14:paraId="44DBC9A3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D354E5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6CB77F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1C868F8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06F9FCE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524DAC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7A93EC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89A6AA" w14:textId="77777777"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</w:tr>
    </w:tbl>
    <w:p w14:paraId="2656417C" w14:textId="77777777" w:rsidR="00740722" w:rsidRDefault="00740722"/>
    <w:p w14:paraId="182AD2F5" w14:textId="362097D7" w:rsidR="0009155D" w:rsidRDefault="0009155D">
      <w:r w:rsidRPr="0009155D">
        <w:drawing>
          <wp:inline distT="0" distB="0" distL="0" distR="0" wp14:anchorId="5E94174C" wp14:editId="50288024">
            <wp:extent cx="5760720" cy="3173095"/>
            <wp:effectExtent l="0" t="0" r="0" b="8255"/>
            <wp:docPr id="1504884328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884328" name="Picture 1" descr="A screenshot of a graph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DD379" w14:textId="77777777" w:rsidR="0009155D" w:rsidRDefault="0009155D">
      <w:pPr>
        <w:autoSpaceDE/>
        <w:autoSpaceDN/>
        <w:spacing w:after="160" w:line="259" w:lineRule="auto"/>
      </w:pPr>
      <w:r>
        <w:br w:type="page"/>
      </w:r>
    </w:p>
    <w:p w14:paraId="38126E5C" w14:textId="77777777" w:rsidR="0009155D" w:rsidRDefault="0009155D"/>
    <w:p w14:paraId="17189D1E" w14:textId="77777777" w:rsidR="0009155D" w:rsidRDefault="0009155D"/>
    <w:p w14:paraId="561B025E" w14:textId="77777777" w:rsidR="00F80F77" w:rsidRDefault="00F80F77" w:rsidP="00F80F77">
      <w:pPr>
        <w:pStyle w:val="ListParagraph"/>
        <w:numPr>
          <w:ilvl w:val="0"/>
          <w:numId w:val="1"/>
        </w:numPr>
        <w:autoSpaceDE/>
        <w:autoSpaceDN/>
        <w:spacing w:after="200" w:line="276" w:lineRule="auto"/>
        <w:contextualSpacing/>
      </w:pPr>
      <w:r w:rsidRPr="00C80BB2">
        <w:t xml:space="preserve">Adott egy 10 </w:t>
      </w:r>
      <w:r>
        <w:t>x</w:t>
      </w:r>
      <w:r w:rsidRPr="00C80BB2">
        <w:t xml:space="preserve"> 10-es bináris kép a közepén egy 4 x 4-es négyzettel, ahol a pixelek értéke 1, máshol pedig 0. </w:t>
      </w:r>
      <w:r>
        <w:t>Határozza meg és r</w:t>
      </w:r>
      <w:r w:rsidRPr="00C80BB2">
        <w:t xml:space="preserve">ajzolja be a gradiens irányát a </w:t>
      </w:r>
      <w:r>
        <w:t>Sobel</w:t>
      </w:r>
      <w:r w:rsidRPr="00C80BB2">
        <w:t xml:space="preserve"> operátor alkalmazása után. Határozza meg a kapott pixelértékeket (6 pont). Oldja meg a feladatot mindkét ismertetett távolságfogalom használatával! (4 pont) Hol és mennyiben tér el az eredmény? (2 pont)</w:t>
      </w:r>
    </w:p>
    <w:p w14:paraId="7CEF27ED" w14:textId="3A0857C5" w:rsidR="0009155D" w:rsidRPr="00C80BB2" w:rsidRDefault="0009155D" w:rsidP="0009155D">
      <w:pPr>
        <w:autoSpaceDE/>
        <w:autoSpaceDN/>
        <w:spacing w:after="200" w:line="276" w:lineRule="auto"/>
        <w:contextualSpacing/>
      </w:pPr>
      <w:r w:rsidRPr="0009155D">
        <w:drawing>
          <wp:inline distT="0" distB="0" distL="0" distR="0" wp14:anchorId="6D1C056B" wp14:editId="3A990A6C">
            <wp:extent cx="5760720" cy="3200400"/>
            <wp:effectExtent l="0" t="0" r="0" b="0"/>
            <wp:docPr id="17710010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001028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6C58F" w14:textId="77777777" w:rsidR="00F80F77" w:rsidRDefault="00F80F77" w:rsidP="00F80F77">
      <w:pPr>
        <w:rPr>
          <w:sz w:val="18"/>
          <w:szCs w:val="18"/>
        </w:rPr>
      </w:pPr>
    </w:p>
    <w:p w14:paraId="0145F0FF" w14:textId="77777777" w:rsidR="00F80F77" w:rsidRDefault="00F80F77" w:rsidP="00F80F77">
      <w:pPr>
        <w:pStyle w:val="ListParagraph"/>
        <w:numPr>
          <w:ilvl w:val="0"/>
          <w:numId w:val="1"/>
        </w:numPr>
        <w:autoSpaceDE/>
        <w:autoSpaceDN/>
        <w:spacing w:after="200" w:line="276" w:lineRule="auto"/>
        <w:contextualSpacing/>
      </w:pPr>
      <w:r w:rsidRPr="00C80BB2">
        <w:t>Legyen f(i, j)= |i-j|  i, j = 0, 1, 2, …, 7 egy 8 x 8-as kép. Hajtsunk rajta végig 3 x 3-as médián szűrést (3 pont). A határpixelek ne változzanak!</w:t>
      </w:r>
    </w:p>
    <w:p w14:paraId="141B9E0F" w14:textId="5070E2D0" w:rsidR="0009155D" w:rsidRPr="00C80BB2" w:rsidRDefault="0009155D" w:rsidP="0009155D">
      <w:pPr>
        <w:autoSpaceDE/>
        <w:autoSpaceDN/>
        <w:spacing w:after="200" w:line="276" w:lineRule="auto"/>
        <w:contextualSpacing/>
      </w:pPr>
      <w:r w:rsidRPr="0009155D">
        <w:drawing>
          <wp:inline distT="0" distB="0" distL="0" distR="0" wp14:anchorId="15BA2732" wp14:editId="6974D95E">
            <wp:extent cx="5760720" cy="3232150"/>
            <wp:effectExtent l="0" t="0" r="0" b="6350"/>
            <wp:docPr id="5814412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441232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9155D" w:rsidRPr="00C80B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5090208"/>
    <w:multiLevelType w:val="hybridMultilevel"/>
    <w:tmpl w:val="5768B4B2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79420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t7C0sLA0NzcxMDNQ0lEKTi0uzszPAykwrAUAz3QiGCwAAAA="/>
  </w:docVars>
  <w:rsids>
    <w:rsidRoot w:val="00F80F77"/>
    <w:rsid w:val="0009155D"/>
    <w:rsid w:val="004914E8"/>
    <w:rsid w:val="00740722"/>
    <w:rsid w:val="00F80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F8494"/>
  <w15:chartTrackingRefBased/>
  <w15:docId w15:val="{B4323EBA-B46B-4ED9-946A-D9A7012D6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F77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0F77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-felhasználó</dc:creator>
  <cp:keywords/>
  <dc:description/>
  <cp:lastModifiedBy>András Ágoston</cp:lastModifiedBy>
  <cp:revision>2</cp:revision>
  <dcterms:created xsi:type="dcterms:W3CDTF">2020-10-13T16:09:00Z</dcterms:created>
  <dcterms:modified xsi:type="dcterms:W3CDTF">2024-10-06T20:05:00Z</dcterms:modified>
</cp:coreProperties>
</file>